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aker | Italy Milan | Professional Culinary Expertise</w:t>
      </w:r>
    </w:p>
    <w:p>
      <w:pPr>
        <w:pStyle w:val="BodyText"/>
      </w:pPr>
      <w:r>
        <w:t xml:space="preserve">Email: john.doe@example.com | Phone: +39 345 678 9012 | LinkedIn: linkedin.com/in/johndoe-bak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Baker with over 8 years of experience in crafting artisanal breads, pastries, and traditional Italian confections. A dedicated professional who thrives in fast-paced environments while maintaining the highest standards of quality and creativity. Proficient in both modern baking techniques and time-honored Italian recipes, with a deep understanding of the cultural significance of food in Italy. Specialized in delivering exceptional customer service and ensuring seamless operations within a bustling Milanese bakery setting. A strong advocate for sustainability, local sourcing, and innovation within the culinary industry. Committed to contributing to the vibrant gastronomic heritage of Italy Milan through every baked crea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asticceria-milano-artigianale-baker"/>
    <w:p>
      <w:pPr>
        <w:pStyle w:val="Heading3"/>
      </w:pPr>
      <w:r>
        <w:t xml:space="preserve">Pasticceria Milano Artigianale | Baker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production of traditional Italian pastries, including panettone, brioche, and sfogliatelle, ensuring adherence to recipes passed down through generations.</w:t>
      </w:r>
    </w:p>
    <w:p>
      <w:pPr>
        <w:numPr>
          <w:ilvl w:val="0"/>
          <w:numId w:val="1001"/>
        </w:numPr>
        <w:pStyle w:val="Compact"/>
      </w:pPr>
      <w:r>
        <w:t xml:space="preserve">Collaborate with a team of 12 bakers to maintain consistency in quality and presentation across all products. Implemented a new inventory management system that reduced waste by 20%.</w:t>
      </w:r>
    </w:p>
    <w:p>
      <w:pPr>
        <w:numPr>
          <w:ilvl w:val="0"/>
          <w:numId w:val="1001"/>
        </w:numPr>
        <w:pStyle w:val="Compact"/>
      </w:pPr>
      <w:r>
        <w:t xml:space="preserve">Developed seasonal menu items inspired by Milanese culture, such as "Ricotta Cream Croissants" and "Lombard Apple Tarts," which increased customer traffic by 15% during peak seasons.</w:t>
      </w:r>
    </w:p>
    <w:p>
      <w:pPr>
        <w:numPr>
          <w:ilvl w:val="0"/>
          <w:numId w:val="1001"/>
        </w:numPr>
        <w:pStyle w:val="Compact"/>
      </w:pPr>
      <w:r>
        <w:t xml:space="preserve">Provided training to new hires on Italian baking techniques, emphasizing precision in dough fermentation and the importance of using local ingredients like organic wheat from northern Italy.</w:t>
      </w:r>
    </w:p>
    <w:p>
      <w:pPr>
        <w:numPr>
          <w:ilvl w:val="0"/>
          <w:numId w:val="1001"/>
        </w:numPr>
        <w:pStyle w:val="Compact"/>
      </w:pPr>
      <w:r>
        <w:t xml:space="preserve">Maintained compliance with Italian food safety regulations (HACCP) and conducted regular audits to ensure hygiene standards were met.</w:t>
      </w:r>
    </w:p>
    <w:bookmarkEnd w:id="22"/>
    <w:bookmarkStart w:id="23" w:name="pane-vino-bakery-junior-baker"/>
    <w:p>
      <w:pPr>
        <w:pStyle w:val="Heading3"/>
      </w:pPr>
      <w:r>
        <w:t xml:space="preserve">Pane &amp; Vino Bakery | Junior Baker</w:t>
      </w:r>
    </w:p>
    <w:p>
      <w:pPr>
        <w:pStyle w:val="FirstParagraph"/>
      </w:pPr>
      <w:r>
        <w:rPr>
          <w:iCs/>
          <w:i/>
        </w:rPr>
        <w:t xml:space="preserve">June 2014 – March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and baking of over 50 different types of bread, including sourdough, ciabatta, and focaccia, using traditional Italian methods.</w:t>
      </w:r>
    </w:p>
    <w:p>
      <w:pPr>
        <w:numPr>
          <w:ilvl w:val="0"/>
          <w:numId w:val="1002"/>
        </w:numPr>
        <w:pStyle w:val="Compact"/>
      </w:pPr>
      <w:r>
        <w:t xml:space="preserve">Managed customer interactions in a high-volume retail setting, receiving positive feedback for product knowledge and friendly service. Served as a point of contact for clients seeking recommendations on Italian baked goods.</w:t>
      </w:r>
    </w:p>
    <w:p>
      <w:pPr>
        <w:numPr>
          <w:ilvl w:val="0"/>
          <w:numId w:val="1002"/>
        </w:numPr>
        <w:pStyle w:val="Compact"/>
      </w:pPr>
      <w:r>
        <w:t xml:space="preserve">Supported the head baker in managing supply chains, negotiating with local farmers for fresh produce and ingredients essential to Milanese cuisin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"Festa della Bontà" (Festival of Goodness), where the bakery showcased Italian bread-making traditions to over 1,000 attendees.</w:t>
      </w:r>
    </w:p>
    <w:p>
      <w:pPr>
        <w:numPr>
          <w:ilvl w:val="0"/>
          <w:numId w:val="1002"/>
        </w:numPr>
        <w:pStyle w:val="Compact"/>
      </w:pPr>
      <w:r>
        <w:t xml:space="preserve">Contributed to a digital marketing campaign that highlighted the bakery’s commitment to sustainability, resulting in a 25% increase in social media followers and online order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dvanced knowledge of Italian baking techniques (e.g., laminating for croissants, sourdough fermentation), pastry decoration, and bread sha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inary Skills:</w:t>
      </w:r>
      <w:r>
        <w:t xml:space="preserve"> </w:t>
      </w:r>
      <w:r>
        <w:t xml:space="preserve">Proficient in creating both classic and modern Italian desserts, including tiramisu, pizzelle, and cannoli. Familiarity with gluten-free and vegan baking adap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Skilled in mentoring junior staff and fostering a collaborative environment. Led a cross-functional team to launch a new "Milanese Breakfast" menu that received rave reviews from local patr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Italian, with intermediate knowledge of Spanish. Ability to communicate effectively with international clients and suppli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POS systems, inventory tracking software, and social media platforms for marketing bakery products.</w:t>
      </w:r>
    </w:p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b8416c865ced4104688d4cf98108c2eba658ea3"/>
    <w:p>
      <w:pPr>
        <w:pStyle w:val="Heading3"/>
      </w:pPr>
      <w:r>
        <w:t xml:space="preserve">Chef’s Academy of Lombardy | Diploma in Baking &amp; Pastry Arts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mpleted coursework in Italian culinary traditions, food science, and business management for small-scale food operations.</w:t>
      </w:r>
    </w:p>
    <w:p>
      <w:pPr>
        <w:numPr>
          <w:ilvl w:val="0"/>
          <w:numId w:val="1004"/>
        </w:numPr>
        <w:pStyle w:val="Compact"/>
      </w:pPr>
      <w:r>
        <w:t xml:space="preserve">Participated in a 6-month internship at a Michelin-starred bakery in Milan, where I honed my skills in crafting intricate pastries and understanding the nuances of ingredient sourcing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 (HACCP):</w:t>
      </w:r>
      <w:r>
        <w:t xml:space="preserve"> </w:t>
      </w:r>
      <w:r>
        <w:t xml:space="preserve">Obtained from the Italian National Institute for Food Safety, valid until 202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stry Techniques:</w:t>
      </w:r>
      <w:r>
        <w:t xml:space="preserve"> </w:t>
      </w:r>
      <w:r>
        <w:t xml:space="preserve">Completed a 10-week program at the Istituto Alberghiero di Milano, focusing on chocolate work and éclair assemb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in Food Production:</w:t>
      </w:r>
      <w:r>
        <w:t xml:space="preserve"> </w:t>
      </w:r>
      <w:r>
        <w:t xml:space="preserve">Certified by the Italian Association of Eco-Friendly Businesses for implementing waste-reduction initiatives in my previous rol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ienda Agricola del Nord:</w:t>
      </w:r>
      <w:r>
        <w:t xml:space="preserve"> </w:t>
      </w:r>
      <w:r>
        <w:t xml:space="preserve">Member of the local farmers’ cooperative that supplies organic ingredients to bakeries in Mil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cina Italiana Association:</w:t>
      </w:r>
      <w:r>
        <w:t xml:space="preserve"> </w:t>
      </w:r>
      <w:r>
        <w:t xml:space="preserve">Active participant in networking events and workshops focused on preserving traditional Italian recip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Italian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:</w:t>
      </w:r>
      <w:r>
        <w:t xml:space="preserve"> </w:t>
      </w:r>
      <w:r>
        <w:t xml:space="preserve">Regularly volunteer at Milan’s "Mercato di S. Barnaba" to promote artisanal baking and educate the public on the history of Italian bread-making. Collaborated with local schools to develop cooking classes for children, emphasizing the role of bakeries in community life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nthusiastic about exploring Milan’s hidden culinary gems and experimenting with fusion recipes that blend traditional Italian elements with global influences. A proud member of the "Bakery Innovators" group, where bakers share ideas to elevate the craft in Italy.</w:t>
      </w:r>
    </w:p>
    <w:bookmarkEnd w:id="31"/>
    <w:p>
      <w:pPr>
        <w:pStyle w:val="BodyText"/>
      </w:pPr>
      <w:r>
        <w:t xml:space="preserve">© 2023 John Doe | Resume for Baker Role in Italy Mi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Italy Milan</dc:title>
  <dc:creator/>
  <dc:language>en</dc:language>
  <cp:keywords/>
  <dcterms:created xsi:type="dcterms:W3CDTF">2026-05-31T16:26:36Z</dcterms:created>
  <dcterms:modified xsi:type="dcterms:W3CDTF">2026-05-31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